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11e94174ea2e5dfed5272545a4dcb31cf14b7"/>
      <w:r>
        <w:t xml:space="preserve">Unit 3 Lesson 1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unknown side length of the rectangle if its area is 11 m</w:t>
      </w:r>
      <w:r>
        <w:rPr>
          <w:vertAlign w:val="superscript"/>
        </w:rPr>
        <w:t xml:space="preserve">2</w:t>
      </w:r>
      <w:r>
        <w:t xml:space="preserve">. Show your reasoning.</w:t>
      </w:r>
    </w:p>
    <w:p>
      <w:pPr>
        <w:numPr>
          <w:ilvl w:val="1"/>
          <w:numId w:val="1000"/>
        </w:numPr>
      </w:pPr>
      <w:r>
        <w:drawing>
          <wp:inline>
            <wp:extent cx="1678948" cy="1480165"/>
            <wp:effectExtent b="0" l="0" r="0" t="0"/>
            <wp:docPr descr="A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934249.713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heck your answer by multiplying it by the given side length (</w:t>
      </w: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). Is the resulting product 11? If not, revise your previous work.</w:t>
      </w:r>
    </w:p>
    <w:p>
      <w:pPr>
        <w:numPr>
          <w:ilvl w:val="0"/>
          <w:numId w:val="1001"/>
        </w:numPr>
      </w:pPr>
      <w:r>
        <w:t xml:space="preserve">A worker is tiling the floor of a rectangular room that is 12 feet by 15 feet. The tiles are square with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How many tiles are needed to cover the entire floor?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area of a rectangle is </w:t>
      </w:r>
      <m:oMath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its shorter side 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. Draw a diagram that shows this information. What is the length of the longer side?</w:t>
      </w:r>
    </w:p>
    <w:p>
      <w:pPr>
        <w:numPr>
          <w:ilvl w:val="0"/>
          <w:numId w:val="1001"/>
        </w:numPr>
      </w:pPr>
      <w:r>
        <w:t xml:space="preserve">The triangle has an area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a base of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m.</w:t>
      </w:r>
    </w:p>
    <w:p>
      <w:pPr>
        <w:numPr>
          <w:ilvl w:val="0"/>
          <w:numId w:val="1000"/>
        </w:numPr>
      </w:pPr>
      <w:r>
        <w:t xml:space="preserve">What is the length of</w:t>
      </w:r>
      <w:r>
        <w:t xml:space="preserve"> </w:t>
      </w:r>
      <m:oMath>
        <m:r>
          <m:t>h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drawing>
          <wp:inline>
            <wp:extent cx="1834916" cy="1076484"/>
            <wp:effectExtent b="0" l="0" r="0" t="0"/>
            <wp:docPr descr="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934249.7612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7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  <m:r>
          <m:t>÷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builder is building a fence with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-inch-wide wooden boards, arranged side-by-side with no gaps or overlaps. How many boards are needed to build a fence that is 150 inches long? Show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50Z</dcterms:created>
  <dcterms:modified xsi:type="dcterms:W3CDTF">2020-11-21T0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dzyYmbHX7PJAmVgfxlvlY+Luu8Xm8vK0286EPKUTk/wpB8GRSGjhi7rSh5j8u7pDTpIce6eGM9ot3FJp/H9A==</vt:lpwstr>
  </property>
</Properties>
</file>